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60141E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8</w:t>
      </w:r>
      <w:r w:rsidR="000074D5">
        <w:rPr>
          <w:rFonts w:ascii="AT*Toronto" w:hAnsi="AT*Toronto"/>
          <w:b/>
          <w:sz w:val="32"/>
        </w:rPr>
        <w:t>6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60141E">
      <w:pPr>
        <w:ind w:right="-57" w:firstLine="708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60141E">
        <w:t>ej funkcionárke</w:t>
      </w:r>
      <w:r w:rsidR="0063161F">
        <w:t xml:space="preserve"> </w:t>
      </w:r>
      <w:r w:rsidR="0060141E">
        <w:t xml:space="preserve">Marte Šulekovej, členke dozornej rady, Kreatívny inštitút Trenčín, </w:t>
      </w:r>
      <w:proofErr w:type="spellStart"/>
      <w:r w:rsidR="0060141E">
        <w:t>n.o</w:t>
      </w:r>
      <w:proofErr w:type="spellEnd"/>
      <w:r w:rsidR="0060141E">
        <w:t xml:space="preserve">. </w:t>
      </w:r>
      <w:r w:rsidR="00DB0600">
        <w:t>(</w:t>
      </w:r>
      <w:r w:rsidR="0063161F" w:rsidRPr="00EB60CC">
        <w:t>oznámenie za</w:t>
      </w:r>
      <w:r w:rsidR="0060141E">
        <w:t xml:space="preserve">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</w:t>
      </w:r>
      <w:r w:rsidR="0060141E">
        <w:t>a</w:t>
      </w:r>
      <w:r w:rsidR="0063161F" w:rsidRPr="00EB60CC">
        <w:t xml:space="preserve">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0141E">
        <w:t>a</w:t>
      </w:r>
      <w:r w:rsidR="0063161F" w:rsidRPr="007F1739">
        <w:t>)</w:t>
      </w:r>
      <w:r w:rsidR="002C4DD4">
        <w:t>;</w:t>
      </w:r>
    </w:p>
    <w:p w:rsidR="002C4DD4" w:rsidRPr="00110B7E" w:rsidRDefault="002C4DD4" w:rsidP="0060141E">
      <w:pPr>
        <w:tabs>
          <w:tab w:val="left" w:pos="7920"/>
        </w:tabs>
        <w:ind w:right="-57"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60141E">
        <w:t>ej verejnej funkcionárky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60141E" w:rsidRPr="00110B7E">
        <w:t>verejn</w:t>
      </w:r>
      <w:r w:rsidR="0060141E">
        <w:t>ej funkcionárke Marte Šulekovej, členke dozornej rady,</w:t>
      </w:r>
      <w:r w:rsidR="005C078B">
        <w:t xml:space="preserve"> Kreatívny inštitút Trenčín, </w:t>
      </w:r>
      <w:proofErr w:type="spellStart"/>
      <w:r w:rsidR="005C078B">
        <w:t>n.</w:t>
      </w:r>
      <w:bookmarkStart w:id="0" w:name="_GoBack"/>
      <w:bookmarkEnd w:id="0"/>
      <w:r w:rsidR="0060141E">
        <w:t>o</w:t>
      </w:r>
      <w:proofErr w:type="spellEnd"/>
      <w:r w:rsidR="0060141E">
        <w:t>.</w:t>
      </w:r>
      <w:r w:rsidR="00544695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60141E">
        <w:t>71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74D5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078B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141E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29732B2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3245C-621A-4B7E-AE66-FE06C15B9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310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7</cp:revision>
  <cp:lastPrinted>2025-06-18T15:25:00Z</cp:lastPrinted>
  <dcterms:created xsi:type="dcterms:W3CDTF">2021-09-24T06:29:00Z</dcterms:created>
  <dcterms:modified xsi:type="dcterms:W3CDTF">2025-06-18T15:25:00Z</dcterms:modified>
</cp:coreProperties>
</file>